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Бугерра Сухайеб</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206383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6383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564847"/>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564847"/>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874678"/>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874678"/>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8978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8978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77571"/>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77571"/>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59794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59794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3172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3172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588570"/>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588570"/>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592901"/>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592901"/>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542203"/>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542203"/>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583697"/>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583697"/>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угерра Сухайеб</dc:creator>
  <dc:language>ru-RU</dc:language>
  <cp:keywords/>
  <dcterms:created xsi:type="dcterms:W3CDTF">2025-06-24T09:21:15Z</dcterms:created>
  <dcterms:modified xsi:type="dcterms:W3CDTF">2025-06-24T09: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